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A16305">
          <w:pPr>
            <w:spacing w:after="0"/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2CC04B9C" w:rsidR="00CA1CAF" w:rsidRPr="001D6645" w:rsidRDefault="0088630D" w:rsidP="00A16305">
          <w:pPr>
            <w:spacing w:before="240" w:after="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606B2B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613A18A0" w:rsidR="00C871A3" w:rsidRDefault="00C77447" w:rsidP="00A16305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E36BE3">
            <w:rPr>
              <w:rFonts w:cstheme="majorHAnsi"/>
              <w:sz w:val="24"/>
              <w:szCs w:val="24"/>
            </w:rPr>
            <w:t xml:space="preserve">: </w:t>
          </w:r>
          <w:r w:rsidR="00E36BE3" w:rsidRPr="00E36BE3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 to explain what it takes to have superhuman strength.</w:t>
          </w:r>
        </w:p>
        <w:p w14:paraId="1B1FD1C5" w14:textId="61C64FD8" w:rsidR="00A16305" w:rsidRPr="00883583" w:rsidRDefault="00EC7E62" w:rsidP="00A16305">
          <w:pPr>
            <w:spacing w:after="0"/>
            <w:rPr>
              <w:color w:val="000000"/>
              <w:sz w:val="24"/>
              <w:szCs w:val="24"/>
            </w:rPr>
          </w:pPr>
          <w:hyperlink r:id="rId13" w:history="1">
            <w:r w:rsidR="00A16305" w:rsidRPr="003F0F28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67EC067A" w14:textId="3499BC3D" w:rsidR="00BF36A2" w:rsidRDefault="00EC7E62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086CA9B2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E36BE3" w:rsidRPr="00E36BE3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 to explain what it takes to have superhuman strength.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45D62FB" w14:textId="77BE9D8C" w:rsidR="002E187D" w:rsidRPr="005850C0" w:rsidRDefault="001C4403" w:rsidP="002E187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</w:t>
            </w:r>
            <w:r w:rsidRPr="00DE3A62">
              <w:rPr>
                <w:sz w:val="24"/>
                <w:szCs w:val="24"/>
              </w:rPr>
              <w:t xml:space="preserve">highlight evidence that could be used in your essay about </w:t>
            </w:r>
            <w:r w:rsidR="007F0BDC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at </w:t>
            </w:r>
            <w:r w:rsidR="00BF7FF5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i</w:t>
            </w:r>
            <w:r w:rsidR="00BF7FF5" w:rsidRPr="00DE3A62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 takes to have superhuman strength</w:t>
            </w:r>
            <w:r w:rsidR="00DB7873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  <w:r w:rsidR="00314D61" w:rsidRPr="00DE3A62">
              <w:rPr>
                <w:sz w:val="24"/>
                <w:szCs w:val="24"/>
              </w:rPr>
              <w:t xml:space="preserve"> Begin thinking about </w:t>
            </w:r>
            <w:r w:rsidR="00106DED" w:rsidRPr="00DE3A62">
              <w:rPr>
                <w:sz w:val="24"/>
                <w:szCs w:val="24"/>
              </w:rPr>
              <w:t xml:space="preserve">ideas from the texts that explain </w:t>
            </w:r>
            <w:r w:rsidR="007F0BDC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at </w:t>
            </w:r>
            <w:r w:rsidR="00A338F4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i</w:t>
            </w:r>
            <w:r w:rsidR="00A338F4" w:rsidRPr="00DE3A62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 takes to have superhuman strength</w:t>
            </w:r>
            <w:r w:rsidR="00A338F4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  <w:r w:rsidR="00A338F4" w:rsidRPr="00DE3A62">
              <w:rPr>
                <w:sz w:val="24"/>
                <w:szCs w:val="24"/>
              </w:rPr>
              <w:t xml:space="preserve"> </w:t>
            </w:r>
          </w:p>
          <w:p w14:paraId="3EB8A9EA" w14:textId="1530E553" w:rsidR="0032660A" w:rsidRPr="000823E2" w:rsidRDefault="00A338F4" w:rsidP="001C4403">
            <w:p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2"/>
                <w:szCs w:val="22"/>
              </w:rPr>
              <w:br/>
            </w:r>
            <w:hyperlink r:id="rId14" w:history="1">
              <w:r w:rsidR="00DE3A62" w:rsidRPr="003A4F85">
                <w:rPr>
                  <w:rStyle w:val="Hyperlink"/>
                  <w:i/>
                  <w:iCs/>
                  <w:sz w:val="22"/>
                  <w:szCs w:val="22"/>
                </w:rPr>
                <w:t>Super</w:t>
              </w:r>
              <w:r w:rsidRPr="003A4F85">
                <w:rPr>
                  <w:rStyle w:val="Hyperlink"/>
                  <w:i/>
                  <w:iCs/>
                  <w:sz w:val="22"/>
                  <w:szCs w:val="22"/>
                </w:rPr>
                <w:t>human Strength</w:t>
              </w:r>
              <w:r w:rsidR="00E82E19" w:rsidRPr="003A4F85">
                <w:rPr>
                  <w:rStyle w:val="Hyperlink"/>
                  <w:i/>
                  <w:iCs/>
                  <w:sz w:val="22"/>
                  <w:szCs w:val="22"/>
                </w:rPr>
                <w:t xml:space="preserve"> </w:t>
              </w:r>
              <w:r w:rsidR="00E82E19" w:rsidRPr="003A4F85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776BBE">
        <w:trPr>
          <w:trHeight w:val="4715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6F0552A9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</w:t>
            </w:r>
            <w:r w:rsidR="00776BBE">
              <w:rPr>
                <w:sz w:val="24"/>
                <w:szCs w:val="24"/>
              </w:rPr>
              <w:t>at least</w:t>
            </w:r>
            <w:r w:rsidR="00106DED">
              <w:rPr>
                <w:sz w:val="24"/>
                <w:szCs w:val="24"/>
              </w:rPr>
              <w:t xml:space="preserve"> </w:t>
            </w:r>
            <w:r w:rsidR="00DE5CDB">
              <w:rPr>
                <w:sz w:val="24"/>
                <w:szCs w:val="24"/>
              </w:rPr>
              <w:t xml:space="preserve">two </w:t>
            </w:r>
            <w:r w:rsidR="00106DED">
              <w:rPr>
                <w:sz w:val="24"/>
                <w:szCs w:val="24"/>
              </w:rPr>
              <w:t>body paragraphs.</w:t>
            </w:r>
            <w:r w:rsidR="00776BBE">
              <w:rPr>
                <w:sz w:val="24"/>
                <w:szCs w:val="24"/>
              </w:rPr>
              <w:t xml:space="preserve"> Not sure how to organize them? Consider </w:t>
            </w:r>
            <w:r w:rsidR="00F002A3">
              <w:rPr>
                <w:sz w:val="24"/>
                <w:szCs w:val="24"/>
              </w:rPr>
              <w:t>mental and physical attribute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21332529" w:rsidR="00E051C9" w:rsidRPr="00513E5A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</w:t>
            </w:r>
            <w:r w:rsidR="00A35486" w:rsidRPr="00BC29B8">
              <w:rPr>
                <w:sz w:val="24"/>
                <w:szCs w:val="24"/>
              </w:rPr>
              <w:t xml:space="preserve">Here’s a </w:t>
            </w:r>
            <w:r w:rsidR="00D472F5" w:rsidRPr="00BC29B8">
              <w:rPr>
                <w:sz w:val="24"/>
                <w:szCs w:val="24"/>
              </w:rPr>
              <w:t>thesis statement</w:t>
            </w:r>
            <w:r w:rsidR="00A35486" w:rsidRPr="00BC29B8">
              <w:rPr>
                <w:sz w:val="24"/>
                <w:szCs w:val="24"/>
              </w:rPr>
              <w:t xml:space="preserve"> starter: </w:t>
            </w:r>
            <w:r w:rsidR="00E31644">
              <w:rPr>
                <w:sz w:val="24"/>
                <w:szCs w:val="24"/>
              </w:rPr>
              <w:t>In order to have superhuman strength, people must</w:t>
            </w:r>
            <w:r w:rsidR="00E80C59">
              <w:rPr>
                <w:sz w:val="24"/>
                <w:szCs w:val="24"/>
              </w:rPr>
              <w:t>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4E79D3F3" w14:textId="21EBC209" w:rsidR="008C2F1F" w:rsidRPr="00AE25F6" w:rsidRDefault="00EC7E62" w:rsidP="009528F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E051C9" w:rsidRPr="000C4C14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</w:tc>
      </w:tr>
    </w:tbl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222DD843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E80C59">
              <w:rPr>
                <w:i/>
                <w:iCs/>
                <w:sz w:val="22"/>
                <w:szCs w:val="22"/>
              </w:rPr>
              <w:t>Superhuman Strength</w:t>
            </w:r>
            <w:r w:rsidR="00E80C59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E80C59" w:rsidRPr="000823E2">
              <w:rPr>
                <w:i/>
                <w:iCs/>
                <w:sz w:val="24"/>
                <w:szCs w:val="24"/>
              </w:rPr>
              <w:t>Articles</w:t>
            </w:r>
            <w:r w:rsidR="00E80C59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27DA125D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639667E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780C24">
              <w:rPr>
                <w:sz w:val="24"/>
                <w:szCs w:val="24"/>
              </w:rPr>
              <w:t>body paragraph (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>body paragraph</w:t>
            </w:r>
            <w:r w:rsidR="00780C24">
              <w:rPr>
                <w:sz w:val="24"/>
                <w:szCs w:val="24"/>
              </w:rPr>
              <w:t xml:space="preserve"> if </w:t>
            </w:r>
            <w:r w:rsidR="004B1B22">
              <w:rPr>
                <w:sz w:val="24"/>
                <w:szCs w:val="24"/>
              </w:rPr>
              <w:t>needed)</w:t>
            </w:r>
            <w:r w:rsidRPr="005850C0">
              <w:rPr>
                <w:sz w:val="24"/>
                <w:szCs w:val="24"/>
              </w:rPr>
              <w:t xml:space="preserve">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06923BB1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E80C59">
              <w:rPr>
                <w:i/>
                <w:iCs/>
                <w:sz w:val="22"/>
                <w:szCs w:val="22"/>
              </w:rPr>
              <w:t>Superhuman Strength</w:t>
            </w:r>
            <w:r w:rsidR="00E80C59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E80C59" w:rsidRPr="000823E2">
              <w:rPr>
                <w:i/>
                <w:iCs/>
                <w:sz w:val="24"/>
                <w:szCs w:val="24"/>
              </w:rPr>
              <w:t>Articles</w:t>
            </w:r>
            <w:r w:rsidR="00E80C59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4B1B22">
              <w:rPr>
                <w:sz w:val="24"/>
                <w:szCs w:val="24"/>
              </w:rPr>
              <w:t>(</w:t>
            </w:r>
            <w:r w:rsidR="00D472F5">
              <w:rPr>
                <w:sz w:val="24"/>
                <w:szCs w:val="24"/>
              </w:rPr>
              <w:t>and Body Paragraph 3</w:t>
            </w:r>
            <w:r w:rsidR="004B1B22">
              <w:rPr>
                <w:sz w:val="24"/>
                <w:szCs w:val="24"/>
              </w:rPr>
              <w:t xml:space="preserve"> if needed)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249CB9C8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23A9B6D4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2882349" w14:textId="77777777" w:rsidR="00A16305" w:rsidRDefault="00A16305" w:rsidP="000F5BF3"/>
        <w:p w14:paraId="7D64A5CB" w14:textId="52181FC8" w:rsidR="000F5BF3" w:rsidRPr="006419B7" w:rsidRDefault="000F5BF3" w:rsidP="000F5BF3"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EC7E62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69582B">
        <w:trPr>
          <w:trHeight w:val="2294"/>
        </w:trPr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057BC4D3" w:rsidR="00621922" w:rsidRDefault="00964186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248B2D8C" w:rsidR="00B35AC1" w:rsidRDefault="00EC7E62" w:rsidP="00B35AC1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FA0B59" w:rsidRPr="00AC2E2D">
                <w:rPr>
                  <w:rStyle w:val="Hyperlink"/>
                  <w:i/>
                  <w:iCs/>
                  <w:sz w:val="24"/>
                  <w:szCs w:val="24"/>
                </w:rPr>
                <w:t>Atoms for Peace</w:t>
              </w:r>
              <w:r w:rsidR="00B35AC1" w:rsidRPr="00AC2E2D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CC6D80" w:rsidRPr="00AC2E2D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0811E5FC" w14:textId="30057293" w:rsidR="00F1762D" w:rsidRDefault="00EC7E62" w:rsidP="00F1762D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F1762D" w:rsidRPr="006D3597">
                <w:rPr>
                  <w:rStyle w:val="Hyperlink"/>
                  <w:i/>
                  <w:iCs/>
                  <w:sz w:val="24"/>
                  <w:szCs w:val="24"/>
                </w:rPr>
                <w:t>Atoms for Peace Speech Activity Sheet #1</w:t>
              </w:r>
            </w:hyperlink>
          </w:p>
          <w:p w14:paraId="18540F48" w14:textId="2A7497DD" w:rsidR="000F5BF3" w:rsidRDefault="00EC7E62" w:rsidP="0079494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18" w:history="1">
              <w:r w:rsidR="00164E20" w:rsidRPr="0069582B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59632F">
        <w:trPr>
          <w:trHeight w:val="2357"/>
        </w:trPr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34ADBCD4" w:rsidR="00B439FD" w:rsidRDefault="00964186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13509614" w14:textId="1DEFAD3B" w:rsidR="00F1762D" w:rsidRDefault="00EC7E62" w:rsidP="00F1762D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F1762D" w:rsidRPr="00FF6ED6">
                <w:rPr>
                  <w:rStyle w:val="Hyperlink"/>
                  <w:i/>
                  <w:iCs/>
                  <w:sz w:val="24"/>
                  <w:szCs w:val="24"/>
                </w:rPr>
                <w:t>Atoms for Peace Speech</w:t>
              </w:r>
            </w:hyperlink>
          </w:p>
          <w:p w14:paraId="4B4A69A5" w14:textId="4CD19401" w:rsidR="00F1762D" w:rsidRDefault="00EC7E62" w:rsidP="00F1762D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F1762D" w:rsidRPr="00681E6C">
                <w:rPr>
                  <w:rStyle w:val="Hyperlink"/>
                  <w:i/>
                  <w:iCs/>
                  <w:sz w:val="24"/>
                  <w:szCs w:val="24"/>
                </w:rPr>
                <w:t>Atoms for Peace Speech Activity Sheet #2</w:t>
              </w:r>
            </w:hyperlink>
          </w:p>
          <w:p w14:paraId="5802DF8A" w14:textId="502C5C0B" w:rsidR="00F1762D" w:rsidRPr="00AE25F6" w:rsidRDefault="00EC7E62" w:rsidP="00681E6C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164E20" w:rsidRPr="007C7A96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59632F">
        <w:trPr>
          <w:trHeight w:val="2285"/>
        </w:trPr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6B23E424" w:rsidR="004F4270" w:rsidRDefault="00964186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19BBA5A0" w:rsidR="00953778" w:rsidRDefault="00EC7E62" w:rsidP="00953778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292078" w:rsidRPr="000B051B">
                <w:rPr>
                  <w:rStyle w:val="Hyperlink"/>
                  <w:i/>
                  <w:iCs/>
                  <w:sz w:val="24"/>
                  <w:szCs w:val="24"/>
                </w:rPr>
                <w:t xml:space="preserve">Eisenhower and </w:t>
              </w:r>
              <w:r w:rsidR="004569D1" w:rsidRPr="004569D1">
                <w:rPr>
                  <w:rStyle w:val="Hyperlink"/>
                  <w:i/>
                  <w:iCs/>
                  <w:sz w:val="24"/>
                  <w:szCs w:val="24"/>
                </w:rPr>
                <w:t xml:space="preserve">Truman’s </w:t>
              </w:r>
              <w:r w:rsidR="004A7078" w:rsidRPr="000B051B">
                <w:rPr>
                  <w:rStyle w:val="Hyperlink"/>
                  <w:i/>
                  <w:iCs/>
                  <w:sz w:val="24"/>
                  <w:szCs w:val="24"/>
                </w:rPr>
                <w:t>Speeches</w:t>
              </w:r>
            </w:hyperlink>
          </w:p>
          <w:p w14:paraId="00FBC9EF" w14:textId="21A98D32" w:rsidR="00292078" w:rsidRDefault="00EC7E62" w:rsidP="00292078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292078" w:rsidRPr="009F19B2">
                <w:rPr>
                  <w:rStyle w:val="Hyperlink"/>
                  <w:i/>
                  <w:iCs/>
                  <w:sz w:val="24"/>
                  <w:szCs w:val="24"/>
                </w:rPr>
                <w:t>Eisenhower and Truman’s Speeches</w:t>
              </w:r>
              <w:r w:rsidR="00DF046F" w:rsidRPr="009F19B2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</w:p>
          <w:p w14:paraId="742EDB9D" w14:textId="75EB0E02" w:rsidR="000F5BF3" w:rsidRPr="00B439FD" w:rsidRDefault="00EC7E62" w:rsidP="009F19B2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24" w:history="1">
              <w:r w:rsidR="00164E20" w:rsidRPr="0059632F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B472A8">
        <w:trPr>
          <w:trHeight w:val="2312"/>
        </w:trPr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2C5ABFD8" w:rsidR="00B9797F" w:rsidRDefault="00964186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065C708C" w:rsidR="004A2055" w:rsidRDefault="00EC7E62" w:rsidP="00FE1E97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107048" w:rsidRPr="000C152F">
                <w:rPr>
                  <w:rStyle w:val="Hyperlink"/>
                  <w:i/>
                  <w:iCs/>
                  <w:sz w:val="24"/>
                  <w:szCs w:val="24"/>
                </w:rPr>
                <w:t>Hamlet</w:t>
              </w:r>
              <w:r w:rsidR="00BC5D70" w:rsidRPr="000C152F">
                <w:rPr>
                  <w:rStyle w:val="Hyperlink"/>
                  <w:i/>
                  <w:iCs/>
                  <w:sz w:val="24"/>
                  <w:szCs w:val="24"/>
                </w:rPr>
                <w:t xml:space="preserve"> Excerpt</w:t>
              </w:r>
            </w:hyperlink>
          </w:p>
          <w:p w14:paraId="61C7C443" w14:textId="4B14333B" w:rsidR="00BC5D70" w:rsidRDefault="00EC7E62" w:rsidP="00BC5D70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7B56EB" w:rsidRPr="00A702F1">
                <w:rPr>
                  <w:rStyle w:val="Hyperlink"/>
                  <w:i/>
                  <w:iCs/>
                  <w:sz w:val="24"/>
                  <w:szCs w:val="24"/>
                </w:rPr>
                <w:t>Hamlet</w:t>
              </w:r>
              <w:r w:rsidR="00BC5D70" w:rsidRPr="00A702F1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  <w:r w:rsidR="00496646">
              <w:rPr>
                <w:i/>
                <w:iCs/>
                <w:sz w:val="24"/>
                <w:szCs w:val="24"/>
              </w:rPr>
              <w:t xml:space="preserve"> </w:t>
            </w:r>
          </w:p>
          <w:p w14:paraId="4713F0B0" w14:textId="6F22652F" w:rsidR="000F5BF3" w:rsidRPr="00AE25F6" w:rsidRDefault="00EC7E62" w:rsidP="00794946">
            <w:pPr>
              <w:rPr>
                <w:sz w:val="24"/>
                <w:szCs w:val="24"/>
              </w:rPr>
            </w:pPr>
            <w:hyperlink r:id="rId27" w:history="1">
              <w:r w:rsidR="00164E20" w:rsidRPr="00B472A8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7D73DE">
        <w:trPr>
          <w:trHeight w:val="2294"/>
        </w:trPr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77815601" w:rsidR="00FE1E97" w:rsidRDefault="00964186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4A8BBAB3" w14:textId="0F6DA7D0" w:rsidR="00144C41" w:rsidRDefault="00EC7E62" w:rsidP="00144C41">
            <w:pPr>
              <w:rPr>
                <w:i/>
                <w:iCs/>
                <w:sz w:val="24"/>
                <w:szCs w:val="24"/>
              </w:rPr>
            </w:pPr>
            <w:hyperlink r:id="rId28" w:history="1">
              <w:r w:rsidR="002A764C" w:rsidRPr="00717FEE">
                <w:rPr>
                  <w:rStyle w:val="Hyperlink"/>
                  <w:i/>
                  <w:iCs/>
                  <w:sz w:val="24"/>
                  <w:szCs w:val="24"/>
                </w:rPr>
                <w:t xml:space="preserve">The Lonely Rider </w:t>
              </w:r>
              <w:r w:rsidR="00144C41" w:rsidRPr="00717FEE">
                <w:rPr>
                  <w:rStyle w:val="Hyperlink"/>
                  <w:i/>
                  <w:iCs/>
                  <w:sz w:val="24"/>
                  <w:szCs w:val="24"/>
                </w:rPr>
                <w:t>Excerpt</w:t>
              </w:r>
            </w:hyperlink>
          </w:p>
          <w:p w14:paraId="22C5555C" w14:textId="54619CC7" w:rsidR="00496646" w:rsidRDefault="00EC7E62" w:rsidP="00496646">
            <w:pPr>
              <w:rPr>
                <w:i/>
                <w:iCs/>
                <w:sz w:val="24"/>
                <w:szCs w:val="24"/>
              </w:rPr>
            </w:pPr>
            <w:hyperlink r:id="rId29" w:history="1">
              <w:r w:rsidR="002A764C" w:rsidRPr="00CA3A65">
                <w:rPr>
                  <w:rStyle w:val="Hyperlink"/>
                  <w:i/>
                  <w:iCs/>
                  <w:sz w:val="24"/>
                  <w:szCs w:val="24"/>
                </w:rPr>
                <w:t>The Lonely Rider</w:t>
              </w:r>
              <w:r w:rsidR="00496646" w:rsidRPr="00CA3A65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  <w:r w:rsidR="00496646">
              <w:rPr>
                <w:i/>
                <w:iCs/>
                <w:sz w:val="24"/>
                <w:szCs w:val="24"/>
              </w:rPr>
              <w:t xml:space="preserve"> </w:t>
            </w:r>
          </w:p>
          <w:p w14:paraId="18919177" w14:textId="7B86D0A4" w:rsidR="00794946" w:rsidRDefault="00EC7E62" w:rsidP="0079494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30" w:history="1">
              <w:r w:rsidR="00164E20" w:rsidRPr="007D73DE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2CD78D4C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1F3D8E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3D63E748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71130C" w:rsidRPr="00665C11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to argue whether owning a business or owning a sports team would bring greater overall job satisfaction.</w:t>
          </w:r>
        </w:p>
        <w:p w14:paraId="3CCEC6A4" w14:textId="4BD7A5F5" w:rsidR="00400F76" w:rsidRDefault="00EC7E62" w:rsidP="00400F76">
          <w:pPr>
            <w:spacing w:after="0"/>
            <w:rPr>
              <w:color w:val="000000"/>
              <w:sz w:val="24"/>
              <w:szCs w:val="24"/>
            </w:rPr>
          </w:pPr>
          <w:hyperlink r:id="rId31" w:history="1">
            <w:r w:rsidR="00400F76" w:rsidRPr="00F63229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7679C1BC" w14:textId="77777777" w:rsidR="006445C0" w:rsidRDefault="00EC7E62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A9698B">
        <w:trPr>
          <w:trHeight w:val="2600"/>
        </w:trPr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6B065230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E73EB9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</w:t>
            </w:r>
            <w:r w:rsidRPr="00665C11">
              <w:rPr>
                <w:rFonts w:cstheme="majorHAnsi"/>
                <w:sz w:val="24"/>
                <w:szCs w:val="24"/>
              </w:rPr>
              <w:t xml:space="preserve">topic: </w:t>
            </w:r>
            <w:r w:rsidR="007C2B68" w:rsidRPr="00665C1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to argue whether owning a business or owning a sports team would bring greater overall job satisfaction.</w:t>
            </w:r>
          </w:p>
          <w:p w14:paraId="3BDEF58C" w14:textId="77777777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47ABD06D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71130C" w:rsidRPr="00665C1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ether owning a business or owning a sports team would bring greater overall job satisfaction.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1A0DD9D5" w:rsidR="00635D8C" w:rsidRPr="00BE5B71" w:rsidRDefault="00EC7E62" w:rsidP="00635D8C">
            <w:pPr>
              <w:rPr>
                <w:i/>
                <w:iCs/>
                <w:sz w:val="24"/>
                <w:szCs w:val="24"/>
              </w:rPr>
            </w:pPr>
            <w:hyperlink r:id="rId32" w:history="1">
              <w:r w:rsidR="00153D0D" w:rsidRPr="00A9698B">
                <w:rPr>
                  <w:rStyle w:val="Hyperlink"/>
                  <w:i/>
                  <w:iCs/>
                  <w:sz w:val="24"/>
                  <w:szCs w:val="24"/>
                </w:rPr>
                <w:t>Business or Sports Team</w:t>
              </w:r>
              <w:r w:rsidR="00BE5B71" w:rsidRPr="00A9698B">
                <w:rPr>
                  <w:rStyle w:val="Hyperlink"/>
                  <w:i/>
                  <w:iCs/>
                  <w:sz w:val="24"/>
                  <w:szCs w:val="24"/>
                </w:rPr>
                <w:t>?</w:t>
              </w:r>
              <w:r w:rsidR="00671EB5" w:rsidRPr="00A9698B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A9698B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67E06104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606B2B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C7A00A5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D66842">
              <w:rPr>
                <w:sz w:val="24"/>
                <w:szCs w:val="24"/>
              </w:rPr>
              <w:t>A</w:t>
            </w:r>
            <w:r w:rsidR="008465E0">
              <w:rPr>
                <w:sz w:val="24"/>
                <w:szCs w:val="24"/>
              </w:rPr>
              <w:t xml:space="preserve">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153D0D">
              <w:rPr>
                <w:sz w:val="24"/>
                <w:szCs w:val="24"/>
              </w:rPr>
              <w:t>a business or a sports team</w:t>
            </w:r>
            <w:r w:rsidR="008465E0">
              <w:rPr>
                <w:sz w:val="24"/>
                <w:szCs w:val="24"/>
              </w:rPr>
              <w:t xml:space="preserve">) </w:t>
            </w:r>
            <w:r w:rsidR="00153D0D">
              <w:rPr>
                <w:sz w:val="24"/>
                <w:szCs w:val="24"/>
              </w:rPr>
              <w:t>would provide greater job satisfaction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3AD297F0" w:rsidR="006B5798" w:rsidRPr="005850C0" w:rsidRDefault="00EC7E62" w:rsidP="006B5798">
            <w:pPr>
              <w:rPr>
                <w:i/>
                <w:iCs/>
                <w:sz w:val="24"/>
                <w:szCs w:val="24"/>
              </w:rPr>
            </w:pPr>
            <w:hyperlink r:id="rId33" w:history="1">
              <w:r w:rsidR="006B5798" w:rsidRPr="0047431D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75F3D860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CC6742">
              <w:rPr>
                <w:i/>
                <w:iCs/>
                <w:sz w:val="24"/>
                <w:szCs w:val="24"/>
              </w:rPr>
              <w:t>Business or Sports Team</w:t>
            </w:r>
            <w:r w:rsidR="00CC6742" w:rsidRPr="00BE5B71">
              <w:rPr>
                <w:i/>
                <w:iCs/>
                <w:sz w:val="24"/>
                <w:szCs w:val="24"/>
              </w:rPr>
              <w:t>? Articles</w:t>
            </w:r>
            <w:r w:rsidR="00CC6742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>to organize Body Paragraph 1.</w:t>
            </w:r>
          </w:p>
          <w:p w14:paraId="0C7DEF70" w14:textId="4E45F2C6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7DDF90AB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126E23">
              <w:rPr>
                <w:i/>
                <w:iCs/>
                <w:sz w:val="24"/>
                <w:szCs w:val="24"/>
              </w:rPr>
              <w:t>Business or Sports Team</w:t>
            </w:r>
            <w:r w:rsidR="00126E23" w:rsidRPr="00BE5B71">
              <w:rPr>
                <w:i/>
                <w:iCs/>
                <w:sz w:val="24"/>
                <w:szCs w:val="24"/>
              </w:rPr>
              <w:t>? Articles</w:t>
            </w:r>
            <w:r w:rsidR="00126E23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 xml:space="preserve">to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7353C32E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47266785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>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34"/>
      <w:footerReference w:type="default" r:id="rId35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124E6A" w14:textId="77777777" w:rsidR="00D23001" w:rsidRDefault="00D23001" w:rsidP="006D0331">
      <w:r>
        <w:separator/>
      </w:r>
    </w:p>
  </w:endnote>
  <w:endnote w:type="continuationSeparator" w:id="0">
    <w:p w14:paraId="6035A3B5" w14:textId="77777777" w:rsidR="00D23001" w:rsidRDefault="00D23001" w:rsidP="006D0331">
      <w:r>
        <w:continuationSeparator/>
      </w:r>
    </w:p>
  </w:endnote>
  <w:endnote w:type="continuationNotice" w:id="1">
    <w:p w14:paraId="287D641B" w14:textId="77777777" w:rsidR="00D23001" w:rsidRDefault="00D230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EC7E62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2F30E6" w14:textId="77777777" w:rsidR="00D23001" w:rsidRDefault="00D23001" w:rsidP="006D0331">
      <w:r>
        <w:separator/>
      </w:r>
    </w:p>
  </w:footnote>
  <w:footnote w:type="continuationSeparator" w:id="0">
    <w:p w14:paraId="1CB55E0A" w14:textId="77777777" w:rsidR="00D23001" w:rsidRDefault="00D23001" w:rsidP="006D0331">
      <w:r>
        <w:continuationSeparator/>
      </w:r>
    </w:p>
  </w:footnote>
  <w:footnote w:type="continuationNotice" w:id="1">
    <w:p w14:paraId="208F36B4" w14:textId="77777777" w:rsidR="00D23001" w:rsidRDefault="00D23001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0F409A90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FD609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10</w:t>
                            </w:r>
                          </w:p>
                          <w:p w14:paraId="48F2AEDE" w14:textId="4C28B776" w:rsidR="00AA4D3C" w:rsidRPr="004C3F5D" w:rsidRDefault="003C7158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0F409A90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FD609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10</w:t>
                      </w:r>
                    </w:p>
                    <w:p w14:paraId="48F2AEDE" w14:textId="4C28B776" w:rsidR="00AA4D3C" w:rsidRPr="004C3F5D" w:rsidRDefault="003C7158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1123"/>
    <w:rsid w:val="00003A4B"/>
    <w:rsid w:val="0000476C"/>
    <w:rsid w:val="00006F87"/>
    <w:rsid w:val="0001052E"/>
    <w:rsid w:val="00012385"/>
    <w:rsid w:val="00021386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863"/>
    <w:rsid w:val="00053C79"/>
    <w:rsid w:val="00054E13"/>
    <w:rsid w:val="000561C3"/>
    <w:rsid w:val="0006328D"/>
    <w:rsid w:val="00063900"/>
    <w:rsid w:val="00063FA3"/>
    <w:rsid w:val="00064C57"/>
    <w:rsid w:val="00072834"/>
    <w:rsid w:val="00073BE4"/>
    <w:rsid w:val="00074CB3"/>
    <w:rsid w:val="00075480"/>
    <w:rsid w:val="00076094"/>
    <w:rsid w:val="000821AA"/>
    <w:rsid w:val="00082297"/>
    <w:rsid w:val="000823E2"/>
    <w:rsid w:val="0008337D"/>
    <w:rsid w:val="00083A73"/>
    <w:rsid w:val="00084AA0"/>
    <w:rsid w:val="000928D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B53"/>
    <w:rsid w:val="000B051B"/>
    <w:rsid w:val="000B18D0"/>
    <w:rsid w:val="000B1E8B"/>
    <w:rsid w:val="000B3E86"/>
    <w:rsid w:val="000B67FF"/>
    <w:rsid w:val="000C0122"/>
    <w:rsid w:val="000C152F"/>
    <w:rsid w:val="000C17F8"/>
    <w:rsid w:val="000C219D"/>
    <w:rsid w:val="000C3BC8"/>
    <w:rsid w:val="000C4C14"/>
    <w:rsid w:val="000C4FA1"/>
    <w:rsid w:val="000C6E2A"/>
    <w:rsid w:val="000C7869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07048"/>
    <w:rsid w:val="00111A4D"/>
    <w:rsid w:val="00112D9B"/>
    <w:rsid w:val="00113A25"/>
    <w:rsid w:val="00114BB3"/>
    <w:rsid w:val="001154E0"/>
    <w:rsid w:val="001159DA"/>
    <w:rsid w:val="00122E63"/>
    <w:rsid w:val="0012647C"/>
    <w:rsid w:val="00126E23"/>
    <w:rsid w:val="001300BF"/>
    <w:rsid w:val="00130677"/>
    <w:rsid w:val="001306EE"/>
    <w:rsid w:val="00133E15"/>
    <w:rsid w:val="0013464E"/>
    <w:rsid w:val="001355B9"/>
    <w:rsid w:val="001409F8"/>
    <w:rsid w:val="00144C41"/>
    <w:rsid w:val="00146D81"/>
    <w:rsid w:val="0014733E"/>
    <w:rsid w:val="00153D0D"/>
    <w:rsid w:val="00154F19"/>
    <w:rsid w:val="0015588F"/>
    <w:rsid w:val="00156344"/>
    <w:rsid w:val="001601D4"/>
    <w:rsid w:val="001611AE"/>
    <w:rsid w:val="00161AC4"/>
    <w:rsid w:val="00163E52"/>
    <w:rsid w:val="001649E2"/>
    <w:rsid w:val="00164E20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3D8E"/>
    <w:rsid w:val="001F534A"/>
    <w:rsid w:val="001F7907"/>
    <w:rsid w:val="001F79C4"/>
    <w:rsid w:val="00201E32"/>
    <w:rsid w:val="00203571"/>
    <w:rsid w:val="00204A89"/>
    <w:rsid w:val="00204B71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0EF5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3057"/>
    <w:rsid w:val="00283BD2"/>
    <w:rsid w:val="00284220"/>
    <w:rsid w:val="00287850"/>
    <w:rsid w:val="00291E2B"/>
    <w:rsid w:val="00292078"/>
    <w:rsid w:val="002923AF"/>
    <w:rsid w:val="002938DC"/>
    <w:rsid w:val="00294AD6"/>
    <w:rsid w:val="00296AEA"/>
    <w:rsid w:val="002978C4"/>
    <w:rsid w:val="002A1D10"/>
    <w:rsid w:val="002A4650"/>
    <w:rsid w:val="002A560E"/>
    <w:rsid w:val="002A764C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B797E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4F85"/>
    <w:rsid w:val="003A6888"/>
    <w:rsid w:val="003B1D03"/>
    <w:rsid w:val="003B1D7F"/>
    <w:rsid w:val="003B2B19"/>
    <w:rsid w:val="003B3AA6"/>
    <w:rsid w:val="003B49C2"/>
    <w:rsid w:val="003B5CED"/>
    <w:rsid w:val="003B75E8"/>
    <w:rsid w:val="003C5E1E"/>
    <w:rsid w:val="003C7158"/>
    <w:rsid w:val="003D07A3"/>
    <w:rsid w:val="003D1167"/>
    <w:rsid w:val="003D4414"/>
    <w:rsid w:val="003E27A8"/>
    <w:rsid w:val="003E6287"/>
    <w:rsid w:val="003F0F28"/>
    <w:rsid w:val="00400F76"/>
    <w:rsid w:val="0040443E"/>
    <w:rsid w:val="004045F0"/>
    <w:rsid w:val="0040488F"/>
    <w:rsid w:val="00405A88"/>
    <w:rsid w:val="004100FE"/>
    <w:rsid w:val="00410FBE"/>
    <w:rsid w:val="00412FD4"/>
    <w:rsid w:val="00413F9F"/>
    <w:rsid w:val="00414990"/>
    <w:rsid w:val="0041654B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26F"/>
    <w:rsid w:val="004569D1"/>
    <w:rsid w:val="00456B9F"/>
    <w:rsid w:val="00457BD7"/>
    <w:rsid w:val="004601BC"/>
    <w:rsid w:val="00462B98"/>
    <w:rsid w:val="00463384"/>
    <w:rsid w:val="00472BDA"/>
    <w:rsid w:val="00473DD2"/>
    <w:rsid w:val="0047431D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0631"/>
    <w:rsid w:val="00493C78"/>
    <w:rsid w:val="00496646"/>
    <w:rsid w:val="004968D7"/>
    <w:rsid w:val="004A0624"/>
    <w:rsid w:val="004A0751"/>
    <w:rsid w:val="004A131C"/>
    <w:rsid w:val="004A2055"/>
    <w:rsid w:val="004A3FC3"/>
    <w:rsid w:val="004A6D5E"/>
    <w:rsid w:val="004A6E64"/>
    <w:rsid w:val="004A7078"/>
    <w:rsid w:val="004B1B22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1FC"/>
    <w:rsid w:val="004D1ACE"/>
    <w:rsid w:val="004D1FB9"/>
    <w:rsid w:val="004D47B6"/>
    <w:rsid w:val="004D70D2"/>
    <w:rsid w:val="004E1030"/>
    <w:rsid w:val="004E353D"/>
    <w:rsid w:val="004E4145"/>
    <w:rsid w:val="004F0B7D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E5A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3DBF"/>
    <w:rsid w:val="00555D4A"/>
    <w:rsid w:val="0055669A"/>
    <w:rsid w:val="0055765F"/>
    <w:rsid w:val="00560A5C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32F"/>
    <w:rsid w:val="00596701"/>
    <w:rsid w:val="005978CF"/>
    <w:rsid w:val="005A05E4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06B2B"/>
    <w:rsid w:val="00611589"/>
    <w:rsid w:val="0061172F"/>
    <w:rsid w:val="00612542"/>
    <w:rsid w:val="00617CCD"/>
    <w:rsid w:val="0062058B"/>
    <w:rsid w:val="00621922"/>
    <w:rsid w:val="00622AAA"/>
    <w:rsid w:val="00630456"/>
    <w:rsid w:val="00630A2A"/>
    <w:rsid w:val="00630FDC"/>
    <w:rsid w:val="00631005"/>
    <w:rsid w:val="00632EA2"/>
    <w:rsid w:val="006346A8"/>
    <w:rsid w:val="0063513E"/>
    <w:rsid w:val="0063543B"/>
    <w:rsid w:val="006355ED"/>
    <w:rsid w:val="00635647"/>
    <w:rsid w:val="00635D8C"/>
    <w:rsid w:val="006365E9"/>
    <w:rsid w:val="0063764F"/>
    <w:rsid w:val="006419B7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5C11"/>
    <w:rsid w:val="0066719D"/>
    <w:rsid w:val="00671EB5"/>
    <w:rsid w:val="0067405D"/>
    <w:rsid w:val="00677FEC"/>
    <w:rsid w:val="00681E6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582B"/>
    <w:rsid w:val="006973D4"/>
    <w:rsid w:val="00697A2C"/>
    <w:rsid w:val="006A1416"/>
    <w:rsid w:val="006A611B"/>
    <w:rsid w:val="006A742F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572B"/>
    <w:rsid w:val="006C762F"/>
    <w:rsid w:val="006D0196"/>
    <w:rsid w:val="006D0331"/>
    <w:rsid w:val="006D0A37"/>
    <w:rsid w:val="006D1331"/>
    <w:rsid w:val="006D173D"/>
    <w:rsid w:val="006D3597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4445"/>
    <w:rsid w:val="006F5612"/>
    <w:rsid w:val="006F6F37"/>
    <w:rsid w:val="00704952"/>
    <w:rsid w:val="0071130C"/>
    <w:rsid w:val="007151EF"/>
    <w:rsid w:val="007158C3"/>
    <w:rsid w:val="00717FEE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0B67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C6C"/>
    <w:rsid w:val="00766F7B"/>
    <w:rsid w:val="00767097"/>
    <w:rsid w:val="00767412"/>
    <w:rsid w:val="00770A9C"/>
    <w:rsid w:val="007718A7"/>
    <w:rsid w:val="0077392E"/>
    <w:rsid w:val="00774598"/>
    <w:rsid w:val="0077597B"/>
    <w:rsid w:val="00776BBE"/>
    <w:rsid w:val="00777460"/>
    <w:rsid w:val="00777B7C"/>
    <w:rsid w:val="00780818"/>
    <w:rsid w:val="00780C24"/>
    <w:rsid w:val="007811F2"/>
    <w:rsid w:val="007821C3"/>
    <w:rsid w:val="0078492A"/>
    <w:rsid w:val="00785099"/>
    <w:rsid w:val="00785CFA"/>
    <w:rsid w:val="00791F9C"/>
    <w:rsid w:val="00794946"/>
    <w:rsid w:val="00797FEC"/>
    <w:rsid w:val="007A7E80"/>
    <w:rsid w:val="007B19CD"/>
    <w:rsid w:val="007B2A18"/>
    <w:rsid w:val="007B439A"/>
    <w:rsid w:val="007B56EB"/>
    <w:rsid w:val="007B7772"/>
    <w:rsid w:val="007C10C9"/>
    <w:rsid w:val="007C19BD"/>
    <w:rsid w:val="007C1B7B"/>
    <w:rsid w:val="007C2B68"/>
    <w:rsid w:val="007C3144"/>
    <w:rsid w:val="007C397F"/>
    <w:rsid w:val="007C3E99"/>
    <w:rsid w:val="007C5A29"/>
    <w:rsid w:val="007C7423"/>
    <w:rsid w:val="007C7A96"/>
    <w:rsid w:val="007C7D24"/>
    <w:rsid w:val="007D3007"/>
    <w:rsid w:val="007D3BA5"/>
    <w:rsid w:val="007D73DE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0BDC"/>
    <w:rsid w:val="007F1156"/>
    <w:rsid w:val="007F296F"/>
    <w:rsid w:val="007F3805"/>
    <w:rsid w:val="007F4E77"/>
    <w:rsid w:val="007F69C2"/>
    <w:rsid w:val="00805D26"/>
    <w:rsid w:val="00806D4E"/>
    <w:rsid w:val="00807BA8"/>
    <w:rsid w:val="00807E3B"/>
    <w:rsid w:val="00813240"/>
    <w:rsid w:val="0081723E"/>
    <w:rsid w:val="00817670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4196"/>
    <w:rsid w:val="0089710F"/>
    <w:rsid w:val="008A0047"/>
    <w:rsid w:val="008A03F8"/>
    <w:rsid w:val="008A0B47"/>
    <w:rsid w:val="008A382B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EF3"/>
    <w:rsid w:val="008E6861"/>
    <w:rsid w:val="008F1459"/>
    <w:rsid w:val="008F3A54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081F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57300"/>
    <w:rsid w:val="00964186"/>
    <w:rsid w:val="009652ED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0D7C"/>
    <w:rsid w:val="009E0F6A"/>
    <w:rsid w:val="009E106A"/>
    <w:rsid w:val="009E106B"/>
    <w:rsid w:val="009E1AB4"/>
    <w:rsid w:val="009E39D2"/>
    <w:rsid w:val="009E4308"/>
    <w:rsid w:val="009E507C"/>
    <w:rsid w:val="009E7062"/>
    <w:rsid w:val="009F07A1"/>
    <w:rsid w:val="009F19B2"/>
    <w:rsid w:val="009F3347"/>
    <w:rsid w:val="009F4FC2"/>
    <w:rsid w:val="009F56D9"/>
    <w:rsid w:val="009F703D"/>
    <w:rsid w:val="00A02F10"/>
    <w:rsid w:val="00A10E36"/>
    <w:rsid w:val="00A110DD"/>
    <w:rsid w:val="00A11820"/>
    <w:rsid w:val="00A11D55"/>
    <w:rsid w:val="00A1513D"/>
    <w:rsid w:val="00A16305"/>
    <w:rsid w:val="00A231D5"/>
    <w:rsid w:val="00A24347"/>
    <w:rsid w:val="00A24F88"/>
    <w:rsid w:val="00A2748D"/>
    <w:rsid w:val="00A3136E"/>
    <w:rsid w:val="00A338F4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02F1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9698B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2E2D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B0069D"/>
    <w:rsid w:val="00B00831"/>
    <w:rsid w:val="00B0110B"/>
    <w:rsid w:val="00B0218B"/>
    <w:rsid w:val="00B04DC8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2A8"/>
    <w:rsid w:val="00B47EF0"/>
    <w:rsid w:val="00B544A1"/>
    <w:rsid w:val="00B5502A"/>
    <w:rsid w:val="00B553B1"/>
    <w:rsid w:val="00B60FA4"/>
    <w:rsid w:val="00B61479"/>
    <w:rsid w:val="00B621E0"/>
    <w:rsid w:val="00B629E7"/>
    <w:rsid w:val="00B62C9F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092C"/>
    <w:rsid w:val="00BA227F"/>
    <w:rsid w:val="00BA4037"/>
    <w:rsid w:val="00BA4124"/>
    <w:rsid w:val="00BA7B5D"/>
    <w:rsid w:val="00BB1CED"/>
    <w:rsid w:val="00BB5DE5"/>
    <w:rsid w:val="00BC0458"/>
    <w:rsid w:val="00BC1242"/>
    <w:rsid w:val="00BC29B8"/>
    <w:rsid w:val="00BC2F99"/>
    <w:rsid w:val="00BC5473"/>
    <w:rsid w:val="00BC5D70"/>
    <w:rsid w:val="00BD29FC"/>
    <w:rsid w:val="00BD4EE8"/>
    <w:rsid w:val="00BD663A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BF7FF5"/>
    <w:rsid w:val="00C03751"/>
    <w:rsid w:val="00C03912"/>
    <w:rsid w:val="00C04E46"/>
    <w:rsid w:val="00C10BAC"/>
    <w:rsid w:val="00C10CEB"/>
    <w:rsid w:val="00C110BE"/>
    <w:rsid w:val="00C11EC5"/>
    <w:rsid w:val="00C144BF"/>
    <w:rsid w:val="00C14852"/>
    <w:rsid w:val="00C1579E"/>
    <w:rsid w:val="00C15E4D"/>
    <w:rsid w:val="00C164AA"/>
    <w:rsid w:val="00C17509"/>
    <w:rsid w:val="00C17805"/>
    <w:rsid w:val="00C203DC"/>
    <w:rsid w:val="00C2080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57E30"/>
    <w:rsid w:val="00C618E2"/>
    <w:rsid w:val="00C7170B"/>
    <w:rsid w:val="00C71A6C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3A65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C6742"/>
    <w:rsid w:val="00CC6D80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7C0"/>
    <w:rsid w:val="00D13EA0"/>
    <w:rsid w:val="00D16294"/>
    <w:rsid w:val="00D16C50"/>
    <w:rsid w:val="00D1779D"/>
    <w:rsid w:val="00D17FD6"/>
    <w:rsid w:val="00D2126E"/>
    <w:rsid w:val="00D23001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66842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B7873"/>
    <w:rsid w:val="00DC322D"/>
    <w:rsid w:val="00DC58D7"/>
    <w:rsid w:val="00DC6231"/>
    <w:rsid w:val="00DC6E34"/>
    <w:rsid w:val="00DC7CC0"/>
    <w:rsid w:val="00DC7D69"/>
    <w:rsid w:val="00DD64CB"/>
    <w:rsid w:val="00DD6C0D"/>
    <w:rsid w:val="00DE3A62"/>
    <w:rsid w:val="00DE3EE7"/>
    <w:rsid w:val="00DE5CDB"/>
    <w:rsid w:val="00DE5DB0"/>
    <w:rsid w:val="00DE6085"/>
    <w:rsid w:val="00DE6666"/>
    <w:rsid w:val="00DE7198"/>
    <w:rsid w:val="00DF030B"/>
    <w:rsid w:val="00DF046F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1644"/>
    <w:rsid w:val="00E348A2"/>
    <w:rsid w:val="00E352EA"/>
    <w:rsid w:val="00E35648"/>
    <w:rsid w:val="00E36BE3"/>
    <w:rsid w:val="00E36F1A"/>
    <w:rsid w:val="00E41281"/>
    <w:rsid w:val="00E43038"/>
    <w:rsid w:val="00E432CE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3EB9"/>
    <w:rsid w:val="00E75129"/>
    <w:rsid w:val="00E7556F"/>
    <w:rsid w:val="00E76AD6"/>
    <w:rsid w:val="00E771A6"/>
    <w:rsid w:val="00E80C59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C7E62"/>
    <w:rsid w:val="00ED0CE6"/>
    <w:rsid w:val="00ED39CB"/>
    <w:rsid w:val="00ED5880"/>
    <w:rsid w:val="00ED6899"/>
    <w:rsid w:val="00EE14A2"/>
    <w:rsid w:val="00EE2CEC"/>
    <w:rsid w:val="00EE60BA"/>
    <w:rsid w:val="00EF009C"/>
    <w:rsid w:val="00EF4EB9"/>
    <w:rsid w:val="00EF4EE1"/>
    <w:rsid w:val="00EF4FFB"/>
    <w:rsid w:val="00EF5176"/>
    <w:rsid w:val="00EF67CC"/>
    <w:rsid w:val="00EF6FA2"/>
    <w:rsid w:val="00EF75AD"/>
    <w:rsid w:val="00F002A3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62D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458A2"/>
    <w:rsid w:val="00F510A7"/>
    <w:rsid w:val="00F51381"/>
    <w:rsid w:val="00F52122"/>
    <w:rsid w:val="00F52895"/>
    <w:rsid w:val="00F5604B"/>
    <w:rsid w:val="00F565E6"/>
    <w:rsid w:val="00F575DE"/>
    <w:rsid w:val="00F57774"/>
    <w:rsid w:val="00F63229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0B59"/>
    <w:rsid w:val="00FA15A9"/>
    <w:rsid w:val="00FA3E2E"/>
    <w:rsid w:val="00FB0F82"/>
    <w:rsid w:val="00FB1C40"/>
    <w:rsid w:val="00FB1EBC"/>
    <w:rsid w:val="00FB2F41"/>
    <w:rsid w:val="00FB52E1"/>
    <w:rsid w:val="00FB5BAE"/>
    <w:rsid w:val="00FB6B5B"/>
    <w:rsid w:val="00FC0549"/>
    <w:rsid w:val="00FC4C56"/>
    <w:rsid w:val="00FC7B7A"/>
    <w:rsid w:val="00FD0CF7"/>
    <w:rsid w:val="00FD1946"/>
    <w:rsid w:val="00FD5B03"/>
    <w:rsid w:val="00FD609D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788"/>
    <w:rsid w:val="00FF2C43"/>
    <w:rsid w:val="00FF420B"/>
    <w:rsid w:val="00FF5764"/>
    <w:rsid w:val="00FF58ED"/>
    <w:rsid w:val="00FF5EE9"/>
    <w:rsid w:val="00FF6ED6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ritescore-my.sharepoint.com/:b:/p/murielle_borrie/EceR1MNwyttLrnByEsOCkRgBt3WDjBh_1C2NBghlND_nkA?e=IWDWfp" TargetMode="External"/><Relationship Id="rId21" Type="http://schemas.openxmlformats.org/officeDocument/2006/relationships/hyperlink" Target="https://writescore-my.sharepoint.com/:b:/p/murielle_borrie/EfVGTYF-jVtBoOc2o1jUi8gBGQd6XKjj9EHSOYmDaGvrng?e=P6s1xo" TargetMode="External"/><Relationship Id="rId22" Type="http://schemas.openxmlformats.org/officeDocument/2006/relationships/hyperlink" Target="https://writescore-my.sharepoint.com/:b:/p/murielle_borrie/EcM3FMgOdwFJlCwrIE-OBecB6Rl52CNVAc7_ZZMy_4jugw?e=ezdaMk" TargetMode="External"/><Relationship Id="rId23" Type="http://schemas.openxmlformats.org/officeDocument/2006/relationships/hyperlink" Target="https://writescore-my.sharepoint.com/:b:/p/murielle_borrie/Ec6NWxyXrLlKofy1EhzY8J0BqzsxPAjH09oVCnZ0znAFdw?e=UlD9Xz" TargetMode="External"/><Relationship Id="rId24" Type="http://schemas.openxmlformats.org/officeDocument/2006/relationships/hyperlink" Target="https://writescore-my.sharepoint.com/:b:/p/murielle_borrie/EV7Uj3AeKmNFnvRSYkgm9pABCE5kI4lXk14RGEfL7J4YOQ?e=0l4nYF" TargetMode="External"/><Relationship Id="rId25" Type="http://schemas.openxmlformats.org/officeDocument/2006/relationships/hyperlink" Target="https://writescore-my.sharepoint.com/:b:/p/murielle_borrie/ERs7HdkV1VRGiztsPwnJFPYBwrHnsJ8lY3vzf9YFGfyYog?e=Z30DFl" TargetMode="External"/><Relationship Id="rId26" Type="http://schemas.openxmlformats.org/officeDocument/2006/relationships/hyperlink" Target="https://writescore-my.sharepoint.com/:b:/p/murielle_borrie/EVBSX3xJoNZFrGE1OXZ8dosBmzIJEhjo8qQyhxT76wfi7w?e=hXHZBh" TargetMode="External"/><Relationship Id="rId27" Type="http://schemas.openxmlformats.org/officeDocument/2006/relationships/hyperlink" Target="https://writescore-my.sharepoint.com/:b:/p/murielle_borrie/EdQtSG4ugixKk1G9ER45vOwB5y2XZ4HYU4VB-C3Hxqdokw?e=dPojBn" TargetMode="External"/><Relationship Id="rId28" Type="http://schemas.openxmlformats.org/officeDocument/2006/relationships/hyperlink" Target="https://writescore-my.sharepoint.com/:b:/p/murielle_borrie/EciIyVv7TIhNgP4l908Y2coBIQtgzwOz-lD0VBN35qq05A?e=d5GmV7" TargetMode="External"/><Relationship Id="rId29" Type="http://schemas.openxmlformats.org/officeDocument/2006/relationships/hyperlink" Target="https://writescore-my.sharepoint.com/:b:/p/murielle_borrie/EZUhxyK7k5NLiA2qmXym2X0BBMjlCdYa9wUsgEBTjq8KQA?e=UtC1NU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30" Type="http://schemas.openxmlformats.org/officeDocument/2006/relationships/hyperlink" Target="https://writescore-my.sharepoint.com/:b:/p/murielle_borrie/Ee4uP0w19yBEljFXVakcWHsByt2--EnSgfxIRG023PF2Sg?e=FnV8oT" TargetMode="External"/><Relationship Id="rId31" Type="http://schemas.openxmlformats.org/officeDocument/2006/relationships/hyperlink" Target="https://writescore-my.sharepoint.com/:b:/p/murielle_borrie/EfPsxpBud0RMlUZEQD_PyOMBbvc739FpnYP29FRkVnWw2g?e=RzC2sb" TargetMode="External"/><Relationship Id="rId32" Type="http://schemas.openxmlformats.org/officeDocument/2006/relationships/hyperlink" Target="https://writescore-my.sharepoint.com/:b:/p/murielle_borrie/Ed_-yeVuCBpHlci8ct_CvWYBvLNCU_cZbxkiEhKsCm5a1w?e=Y9oE41" TargetMode="External"/><Relationship Id="rId9" Type="http://schemas.openxmlformats.org/officeDocument/2006/relationships/settings" Target="settings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33" Type="http://schemas.openxmlformats.org/officeDocument/2006/relationships/hyperlink" Target="https://writescore-my.sharepoint.com/:b:/p/murielle_borrie/EYBn5-MCc1hFhGs5XiJ6z6QBLY5eW1DLP59nzCKlj21AdA?e=vsePzb" TargetMode="External"/><Relationship Id="rId34" Type="http://schemas.openxmlformats.org/officeDocument/2006/relationships/header" Target="header1.xml"/><Relationship Id="rId35" Type="http://schemas.openxmlformats.org/officeDocument/2006/relationships/footer" Target="footer1.xml"/><Relationship Id="rId36" Type="http://schemas.openxmlformats.org/officeDocument/2006/relationships/fontTable" Target="fontTable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YNBuDh-b89JtayD7SG3rkQBhsLyaVc50BQ_FQgPpEOxtg?e=CXYdIi" TargetMode="External"/><Relationship Id="rId14" Type="http://schemas.openxmlformats.org/officeDocument/2006/relationships/hyperlink" Target="https://writescore-my.sharepoint.com/:b:/p/murielle_borrie/EeMoxtOoW5FHj51FgMsQe_oBr32v0Mb0_aO75jYi_UmE_g?e=RO3NAL" TargetMode="External"/><Relationship Id="rId15" Type="http://schemas.openxmlformats.org/officeDocument/2006/relationships/hyperlink" Target="https://writescore-my.sharepoint.com/:b:/p/murielle_borrie/EYBn5-MCc1hFhGs5XiJ6z6QBLY5eW1DLP59nzCKlj21AdA?e=lkMgQb" TargetMode="External"/><Relationship Id="rId16" Type="http://schemas.openxmlformats.org/officeDocument/2006/relationships/hyperlink" Target="https://writescore-my.sharepoint.com/:b:/p/murielle_borrie/EVohhEwuBi5ElinhsAVxE-QB-hM1N4YspIe-US39ajg4Lw?e=2ds0cp" TargetMode="External"/><Relationship Id="rId17" Type="http://schemas.openxmlformats.org/officeDocument/2006/relationships/hyperlink" Target="https://writescore-my.sharepoint.com/:b:/p/murielle_borrie/ES9f4a-2tO9EjLZVbSGFWZoBH5kZ-agPq9oQ50mqfZWU_g?e=xBOWar" TargetMode="External"/><Relationship Id="rId18" Type="http://schemas.openxmlformats.org/officeDocument/2006/relationships/hyperlink" Target="https://writescore-my.sharepoint.com/:b:/p/murielle_borrie/EW3MQlXYe3BFiCwHVrx-8UgBcz6xQIyOjPE2Mgg1xVBtXg?e=jH133Z" TargetMode="External"/><Relationship Id="rId19" Type="http://schemas.openxmlformats.org/officeDocument/2006/relationships/hyperlink" Target="https://writescore-my.sharepoint.com/:b:/p/murielle_borrie/EVohhEwuBi5ElinhsAVxE-QB-hM1N4YspIe-US39ajg4Lw?e=OtXbNq" TargetMode="External"/><Relationship Id="rId3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10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5.xml><?xml version="1.0" encoding="utf-8"?>
<ds:datastoreItem xmlns:ds="http://schemas.openxmlformats.org/officeDocument/2006/customXml" ds:itemID="{1FA59615-816A-5B4F-9FF8-627D4C9CD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98</Words>
  <Characters>8541</Characters>
  <Application>Microsoft Macintosh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9</CharactersWithSpaces>
  <SharedDoc>false</SharedDoc>
  <HLinks>
    <vt:vector size="12" baseType="variant">
      <vt:variant>
        <vt:i4>1638404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  <vt:variant>
        <vt:i4>163840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30:00Z</dcterms:created>
  <dcterms:modified xsi:type="dcterms:W3CDTF">2020-03-24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